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B56F2" w14:textId="77777777" w:rsidR="0032038A" w:rsidRPr="0032038A" w:rsidRDefault="0032038A" w:rsidP="0032038A">
      <w:pPr>
        <w:jc w:val="center"/>
        <w:rPr>
          <w:rFonts w:ascii="Calibri" w:hAnsi="Calibri" w:cs="Monotype Corsiva"/>
          <w:sz w:val="40"/>
          <w:szCs w:val="36"/>
        </w:rPr>
      </w:pPr>
      <w:r w:rsidRPr="0032038A">
        <w:rPr>
          <w:rFonts w:ascii="Calibri" w:hAnsi="Calibri" w:cs="Monotype Corsiva"/>
          <w:sz w:val="40"/>
          <w:szCs w:val="36"/>
        </w:rPr>
        <w:t>“We asked him for a flower &amp; he gave us a garden</w:t>
      </w:r>
    </w:p>
    <w:p w14:paraId="541362B8" w14:textId="77777777" w:rsidR="0032038A" w:rsidRPr="0032038A" w:rsidRDefault="0032038A" w:rsidP="0032038A">
      <w:pPr>
        <w:jc w:val="center"/>
        <w:rPr>
          <w:rFonts w:ascii="Calibri" w:hAnsi="Calibri" w:cs="Monotype Corsiva"/>
          <w:sz w:val="40"/>
          <w:szCs w:val="36"/>
        </w:rPr>
      </w:pPr>
      <w:r w:rsidRPr="0032038A">
        <w:rPr>
          <w:rFonts w:ascii="Calibri" w:hAnsi="Calibri" w:cs="Monotype Corsiva"/>
          <w:sz w:val="40"/>
          <w:szCs w:val="36"/>
        </w:rPr>
        <w:t>We asked him for tree &amp; he gave us a forest</w:t>
      </w:r>
    </w:p>
    <w:p w14:paraId="06BF20C3" w14:textId="77777777" w:rsidR="0032038A" w:rsidRPr="0032038A" w:rsidRDefault="0032038A" w:rsidP="0032038A">
      <w:pPr>
        <w:jc w:val="center"/>
        <w:rPr>
          <w:rFonts w:ascii="Calibri" w:hAnsi="Calibri" w:cs="Monotype Corsiva"/>
          <w:sz w:val="40"/>
          <w:szCs w:val="36"/>
        </w:rPr>
      </w:pPr>
      <w:r w:rsidRPr="0032038A">
        <w:rPr>
          <w:rFonts w:ascii="Calibri" w:hAnsi="Calibri" w:cs="Monotype Corsiva"/>
          <w:sz w:val="40"/>
          <w:szCs w:val="36"/>
        </w:rPr>
        <w:t xml:space="preserve">We asked him for a river &amp; he gave us </w:t>
      </w:r>
      <w:r w:rsidR="006D108F" w:rsidRPr="0032038A">
        <w:rPr>
          <w:rFonts w:ascii="Calibri" w:hAnsi="Calibri" w:cs="Monotype Corsiva"/>
          <w:sz w:val="40"/>
          <w:szCs w:val="36"/>
        </w:rPr>
        <w:t>an</w:t>
      </w:r>
      <w:r w:rsidRPr="0032038A">
        <w:rPr>
          <w:rFonts w:ascii="Calibri" w:hAnsi="Calibri" w:cs="Monotype Corsiva"/>
          <w:sz w:val="40"/>
          <w:szCs w:val="36"/>
        </w:rPr>
        <w:t xml:space="preserve"> ocean</w:t>
      </w:r>
    </w:p>
    <w:p w14:paraId="6D588C3D" w14:textId="77777777" w:rsidR="00A563BD" w:rsidRPr="0032038A" w:rsidRDefault="0032038A" w:rsidP="0032038A">
      <w:pPr>
        <w:jc w:val="center"/>
        <w:rPr>
          <w:rFonts w:ascii="Calibri" w:hAnsi="Calibri" w:cs="Monotype Corsiva"/>
          <w:sz w:val="40"/>
          <w:szCs w:val="36"/>
        </w:rPr>
      </w:pPr>
      <w:r w:rsidRPr="0032038A">
        <w:rPr>
          <w:rFonts w:ascii="Calibri" w:hAnsi="Calibri" w:cs="Monotype Corsiva"/>
          <w:sz w:val="40"/>
          <w:szCs w:val="36"/>
        </w:rPr>
        <w:t>We asked him for an angel &amp; he gave us each other”</w:t>
      </w:r>
    </w:p>
    <w:sectPr w:rsidR="00A563BD" w:rsidRPr="0032038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YwNzaytDQ0sDBV0lEKTi0uzszPAykwrAUAl1Jo/iwAAAA="/>
  </w:docVars>
  <w:rsids>
    <w:rsidRoot w:val="00A563BD"/>
    <w:rsid w:val="000D14BE"/>
    <w:rsid w:val="0032038A"/>
    <w:rsid w:val="00637E10"/>
    <w:rsid w:val="006D108F"/>
    <w:rsid w:val="00940D6C"/>
    <w:rsid w:val="00A563BD"/>
    <w:rsid w:val="00C02A7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1B1BA7"/>
  <w15:chartTrackingRefBased/>
  <w15:docId w15:val="{B414D3A7-C69C-4685-9CD2-0F0F1DABF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11:00Z</dcterms:created>
  <dcterms:modified xsi:type="dcterms:W3CDTF">2021-02-18T09:11:00Z</dcterms:modified>
</cp:coreProperties>
</file>